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Мани Эйваз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37920"/>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37920"/>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42540"/>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42540"/>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23060"/>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23060"/>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296406"/>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296406"/>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60791"/>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60791"/>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73029"/>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73029"/>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46460"/>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46460"/>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55454"/>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55454"/>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146961"/>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146961"/>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425030"/>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425030"/>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Мани Эйвази</dc:creator>
  <dc:language>ru-RU</dc:language>
  <cp:keywords/>
  <dcterms:created xsi:type="dcterms:W3CDTF">2025-02-28T14:25:07Z</dcterms:created>
  <dcterms:modified xsi:type="dcterms:W3CDTF">2025-02-28T14:2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